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C8C8C8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rimester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1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3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Expos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7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7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00 [29.00 - 3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0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45 (7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54 (7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35 (8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05 (8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8 (8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0 (8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 (2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4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7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7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4 (1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0 (7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87 (7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4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7 (8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14 (8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34 (8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9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0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62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8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00 [4.00 - 2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 [8.00 - 38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 [9.00 - 28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18.00 - 5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 [13.00 - 35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0 [26.00 - 64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1 (2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5 (2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1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4 (2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8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8 (2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9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 (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 (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5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 (2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4 (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0 (2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8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8 (2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4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9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 (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 (1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7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29 (3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4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80 (3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4 (3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3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 (1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 (2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4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6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6 (23.7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13Z</dcterms:created>
  <dcterms:modified xsi:type="dcterms:W3CDTF">2024-06-14T09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